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B43D7" w14:textId="495F56C3" w:rsidR="0088735D" w:rsidRDefault="00241AFB">
      <w:r w:rsidRPr="00241AFB">
        <w:t>Trying to find how many l</w:t>
      </w:r>
      <w:r>
        <w:t>ayers I should freeze.</w:t>
      </w:r>
    </w:p>
    <w:p w14:paraId="6990553F" w14:textId="244B4664" w:rsidR="00241AFB" w:rsidRDefault="00241AFB">
      <w:r>
        <w:t>V001 – only last two (added) layers are not frozen.</w:t>
      </w:r>
    </w:p>
    <w:p w14:paraId="76D826B8" w14:textId="7EDCA525" w:rsidR="00241AFB" w:rsidRDefault="00241AFB">
      <w:r>
        <w:t xml:space="preserve">V002 – </w:t>
      </w:r>
      <w:r w:rsidR="00B8675A">
        <w:t>only last two (added) layers are not frozen.</w:t>
      </w:r>
    </w:p>
    <w:p w14:paraId="71B88209" w14:textId="4C4A3E31" w:rsidR="00B8675A" w:rsidRDefault="00B8675A">
      <w:r>
        <w:t xml:space="preserve">V003 - </w:t>
      </w:r>
      <w:r>
        <w:t>only last two (added) layers are not frozen.</w:t>
      </w:r>
    </w:p>
    <w:p w14:paraId="5740C43A" w14:textId="58002234" w:rsidR="00B8675A" w:rsidRPr="00241AFB" w:rsidRDefault="00B8675A">
      <w:r>
        <w:t xml:space="preserve">V004 - </w:t>
      </w:r>
      <w:r>
        <w:t>only last eight layers are not frozen</w:t>
      </w:r>
    </w:p>
    <w:sectPr w:rsidR="00B8675A" w:rsidRPr="00241AFB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jW3NDWyAEJLcyUdpeDU4uLM/DyQAqNaAMeqMBksAAAA"/>
  </w:docVars>
  <w:rsids>
    <w:rsidRoot w:val="00562591"/>
    <w:rsid w:val="000740D9"/>
    <w:rsid w:val="000F4771"/>
    <w:rsid w:val="00241AFB"/>
    <w:rsid w:val="00562591"/>
    <w:rsid w:val="0088735D"/>
    <w:rsid w:val="008A238F"/>
    <w:rsid w:val="00B86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3CB623"/>
  <w15:chartTrackingRefBased/>
  <w15:docId w15:val="{E0C0AB29-755C-47DE-B871-48348A3E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4</cp:revision>
  <dcterms:created xsi:type="dcterms:W3CDTF">2022-03-28T10:09:00Z</dcterms:created>
  <dcterms:modified xsi:type="dcterms:W3CDTF">2022-03-28T10:13:00Z</dcterms:modified>
</cp:coreProperties>
</file>